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61312" behindDoc="0" locked="0" layoutInCell="1" allowOverlap="1" wp14:anchorId="30799D5E" wp14:editId="41663A9F">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E09BA69" w14:textId="3384B4D0" w:rsidR="006A614B" w:rsidRPr="00E06018" w:rsidRDefault="00E06018">
                                    <w:pPr>
                                      <w:pStyle w:val="NoSpacing"/>
                                      <w:spacing w:before="40" w:after="40"/>
                                      <w:rPr>
                                        <w:caps/>
                                        <w:color w:val="FFFFFF" w:themeColor="background1"/>
                                        <w:sz w:val="28"/>
                                        <w:szCs w:val="28"/>
                                      </w:rPr>
                                    </w:pPr>
                                    <w:r w:rsidRPr="00E06018">
                                      <w:rPr>
                                        <w:caps/>
                                        <w:color w:val="FFFFFF" w:themeColor="background1"/>
                                        <w:sz w:val="28"/>
                                        <w:szCs w:val="28"/>
                                      </w:rPr>
                                      <w:t>Lego: Set Checklist Creat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E09BA69" w14:textId="3384B4D0" w:rsidR="006A614B" w:rsidRPr="00E06018" w:rsidRDefault="00E06018">
                              <w:pPr>
                                <w:pStyle w:val="NoSpacing"/>
                                <w:spacing w:before="40" w:after="40"/>
                                <w:rPr>
                                  <w:caps/>
                                  <w:color w:val="FFFFFF" w:themeColor="background1"/>
                                  <w:sz w:val="28"/>
                                  <w:szCs w:val="28"/>
                                </w:rPr>
                              </w:pPr>
                              <w:r w:rsidRPr="00E06018">
                                <w:rPr>
                                  <w:caps/>
                                  <w:color w:val="FFFFFF" w:themeColor="background1"/>
                                  <w:sz w:val="28"/>
                                  <w:szCs w:val="28"/>
                                </w:rPr>
                                <w:t>Lego: Set Checklist Creat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9264" behindDoc="1" locked="0" layoutInCell="1" allowOverlap="1" wp14:anchorId="4A3AA8A6" wp14:editId="1879E4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E35F7B"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E35F7B"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60288" behindDoc="0" locked="0" layoutInCell="1" allowOverlap="1" wp14:anchorId="6E7BF7D9" wp14:editId="24E02E2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01A063FD" w14:textId="4F6EBB5F" w:rsidR="00E06018" w:rsidRDefault="00E06018" w:rsidP="00E06018">
      <w:pPr>
        <w:pStyle w:val="Heading1"/>
      </w:pPr>
      <w:r>
        <w:lastRenderedPageBreak/>
        <w:t>Table of 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495725">
      <w:pPr>
        <w:pStyle w:val="Heading2"/>
      </w:pPr>
      <w:r>
        <w:lastRenderedPageBreak/>
        <w:t xml:space="preserve">Aims </w:t>
      </w:r>
      <w:r w:rsidR="00590A62">
        <w:t>and Objectives</w:t>
      </w:r>
    </w:p>
    <w:p w14:paraId="6F6F9D35" w14:textId="2C27A570" w:rsidR="00C200BB" w:rsidRDefault="00C200BB" w:rsidP="00C200BB">
      <w:r>
        <w:t xml:space="preserve">I am currently completing a project to create a digital </w:t>
      </w:r>
      <w:r w:rsidR="007F680A">
        <w:t>c</w:t>
      </w:r>
      <w:r>
        <w:t xml:space="preserve">hecklist for pieces in a Lego Set. This will be where people can search for a Lego Set and then click on the </w:t>
      </w:r>
      <w:proofErr w:type="gramStart"/>
      <w:r>
        <w:t>Set</w:t>
      </w:r>
      <w:proofErr w:type="gramEnd"/>
      <w:r>
        <w:t xml:space="preserve"> they would like pieces for. They will then be presented with all the pieces in this Lego set (like in the back of the instruction book</w:t>
      </w:r>
      <w:proofErr w:type="gramStart"/>
      <w:r>
        <w:t>), and</w:t>
      </w:r>
      <w:proofErr w:type="gramEnd"/>
      <w:r>
        <w:t xml:space="preserve"> can tick the pieces off the list when they are building the set again, or believe that they have the right pieces to build another se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57A0B67E" w:rsidR="00C5646D" w:rsidRDefault="00C5646D" w:rsidP="00C200BB"/>
    <w:p w14:paraId="4B85EEF7" w14:textId="56A03E9C" w:rsidR="00C5646D" w:rsidRDefault="00283E5E" w:rsidP="00C200BB">
      <w:r>
        <w:t xml:space="preserve">I am going to produce a </w:t>
      </w:r>
      <w:r w:rsidR="0037787B">
        <w:t xml:space="preserve">digital Checklist for pieces in a Lego Set, that will be </w:t>
      </w:r>
      <w:r w:rsidR="00840886">
        <w:t xml:space="preserve">a </w:t>
      </w:r>
      <w:r w:rsidR="0037787B">
        <w:t>mobile and/or website</w:t>
      </w:r>
      <w:r w:rsidR="006D21A5">
        <w:t xml:space="preserve"> application</w:t>
      </w:r>
      <w:r w:rsidR="008C7881">
        <w:t>,</w:t>
      </w:r>
      <w:r w:rsidR="008C1885">
        <w:t xml:space="preserve"> </w:t>
      </w:r>
    </w:p>
    <w:p w14:paraId="6367BB3B" w14:textId="77777777" w:rsidR="008C1885" w:rsidRDefault="008C1885" w:rsidP="00C200BB"/>
    <w:p w14:paraId="4A2E49C6" w14:textId="1C3E8DCC" w:rsidR="006D21A5" w:rsidRDefault="006D21A5" w:rsidP="00C200BB">
      <w:r>
        <w:t>Challenges I expect to face during the project are</w:t>
      </w:r>
    </w:p>
    <w:p w14:paraId="26D295F7" w14:textId="1AB2849F" w:rsidR="006D21A5" w:rsidRDefault="006D21A5" w:rsidP="006D21A5">
      <w:pPr>
        <w:pStyle w:val="ListParagraph"/>
        <w:numPr>
          <w:ilvl w:val="0"/>
          <w:numId w:val="1"/>
        </w:numPr>
      </w:pPr>
      <w:r>
        <w:t xml:space="preserve">Linking the </w:t>
      </w:r>
      <w:proofErr w:type="spellStart"/>
      <w:r w:rsidR="00187F6E" w:rsidRPr="00187F6E">
        <w:t>rebrickable</w:t>
      </w:r>
      <w:proofErr w:type="spellEnd"/>
      <w:r w:rsidR="00187F6E">
        <w:t xml:space="preserve"> to a mobile application and/or a website</w:t>
      </w:r>
    </w:p>
    <w:p w14:paraId="313C6A09" w14:textId="2BCD3705" w:rsidR="00590A62" w:rsidRDefault="00590A62" w:rsidP="00590A62">
      <w:pPr>
        <w:pStyle w:val="Heading2"/>
      </w:pPr>
      <w:r w:rsidRPr="00590A62">
        <w:t>Survey of Literature/Information Sources</w:t>
      </w:r>
    </w:p>
    <w:p w14:paraId="7AC47974" w14:textId="26BA1897" w:rsidR="00590A62" w:rsidRDefault="00590A62" w:rsidP="00590A62"/>
    <w:p w14:paraId="7260257A" w14:textId="40801AF8" w:rsidR="00C153F0" w:rsidRPr="00CD35B0"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2F0F3B">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2F0F3B">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w:t>
      </w:r>
      <w:proofErr w:type="gramStart"/>
      <w:r w:rsidR="00864B3D">
        <w:t>API</w:t>
      </w:r>
      <w:proofErr w:type="gramEnd"/>
      <w:r w:rsidR="00864B3D">
        <w:t xml:space="preserve">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to a Lego theme e.g. Star Wars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p>
    <w:p w14:paraId="7A2227B5" w14:textId="209A3037" w:rsidR="00C153F0" w:rsidRDefault="00C153F0" w:rsidP="00590A62"/>
    <w:p w14:paraId="56386EDE" w14:textId="174163B7" w:rsidR="00FB3884" w:rsidRDefault="00F5644C" w:rsidP="00590A62">
      <w:r>
        <w:t xml:space="preserve">I </w:t>
      </w:r>
      <w:r w:rsidR="007D6290">
        <w:t xml:space="preserve">performed some data collection </w:t>
      </w:r>
      <w:r w:rsidR="00C24A44">
        <w:t>on what features my target users would like from</w:t>
      </w:r>
      <w:r w:rsidR="00485C57">
        <w:t xml:space="preserve"> </w:t>
      </w:r>
      <w:r w:rsidR="00A03523">
        <w:t>a digital checklist for pieces in a Lego Set</w:t>
      </w:r>
      <w:r w:rsidR="005B3571">
        <w:t>,</w:t>
      </w:r>
      <w:r w:rsidR="007D6290">
        <w:t xml:space="preserve"> </w:t>
      </w:r>
      <w:r w:rsidR="005B3571">
        <w:t>via a questionnaire</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584481">
        <w:t xml:space="preserve"> </w:t>
      </w:r>
    </w:p>
    <w:p w14:paraId="3DB02E35" w14:textId="2AE97E9F" w:rsidR="00203223" w:rsidRDefault="00203223" w:rsidP="00590A62"/>
    <w:p w14:paraId="5AAB6BA8" w14:textId="67BDA731" w:rsidR="00203223" w:rsidRDefault="00203223" w:rsidP="00590A62">
      <w:r>
        <w:t>-results and findings</w:t>
      </w:r>
    </w:p>
    <w:p w14:paraId="1981B8C5" w14:textId="64D73B44" w:rsidR="00FB3884" w:rsidRDefault="00FB3884" w:rsidP="00590A62"/>
    <w:p w14:paraId="3D1BA0DE" w14:textId="0865DA03" w:rsidR="00AF3034" w:rsidRDefault="00C376C6" w:rsidP="00AF3034">
      <w:r>
        <w:t xml:space="preserve">From my research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2F0F3B">
        <w:t>[4]</w:t>
      </w:r>
      <w:r>
        <w:fldChar w:fldCharType="end"/>
      </w:r>
      <w:r>
        <w:t>. O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xml:space="preserve">. Users can’t filter pieces by colour or type making it difficult </w:t>
      </w:r>
      <w:r w:rsidR="00AF3034">
        <w:lastRenderedPageBreak/>
        <w:t>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87FAA31" w14:textId="4393EFA1" w:rsidR="002A0CBE" w:rsidRDefault="002A0CBE" w:rsidP="002A0CBE">
      <w:r>
        <w:t>On</w:t>
      </w:r>
      <w:r w:rsidR="007E3C94">
        <w:t xml:space="preserve"> the</w:t>
      </w:r>
      <w:r>
        <w:t xml:space="preserve"> Rebrickable </w:t>
      </w:r>
      <w:proofErr w:type="gramStart"/>
      <w:r>
        <w:t>website ,</w:t>
      </w:r>
      <w:proofErr w:type="gramEnd"/>
      <w:r>
        <w:t xml:space="preserve"> which also provide the API I am going to use, users can find a Lego set by typing in the set number or searching by a text search (i.e. Set Name) and filter by a range of year released, range of the number of parts and also filter by themes.</w:t>
      </w:r>
    </w:p>
    <w:p w14:paraId="64B0E600" w14:textId="4781CA36" w:rsidR="002A0CBE" w:rsidRDefault="002A0CBE" w:rsidP="002A0CBE">
      <w:r>
        <w:t>On the page of a set (</w:t>
      </w:r>
      <w:proofErr w:type="gramStart"/>
      <w:r>
        <w:t>e.g.</w:t>
      </w:r>
      <w:proofErr w:type="gramEnd"/>
      <w:r>
        <w:t xml:space="preserve"> this Lego </w:t>
      </w:r>
      <w:r w:rsidR="00C32344">
        <w:t xml:space="preserve">Star Wars </w:t>
      </w:r>
      <w:r>
        <w:t xml:space="preserve">Set) users can see a list of all parts, the instructions, pictures of the Lego set, year released, number of parts etc. Here if the user has an </w:t>
      </w:r>
      <w:proofErr w:type="gramStart"/>
      <w:r>
        <w:t>account</w:t>
      </w:r>
      <w:proofErr w:type="gramEnd"/>
      <w:r>
        <w:t xml:space="preserve"> they can add the set parts to a List.</w:t>
      </w:r>
    </w:p>
    <w:p w14:paraId="717483C9" w14:textId="77777777" w:rsidR="002A0CBE" w:rsidRDefault="002A0CBE" w:rsidP="002A0CBE">
      <w:r>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user has </w:t>
      </w:r>
      <w:proofErr w:type="gramStart"/>
      <w:r>
        <w:t>to  delete</w:t>
      </w:r>
      <w:proofErr w:type="gramEnd"/>
      <w:r>
        <w:t xml:space="preserv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2E363FC" w14:textId="26C09298" w:rsidR="002A0CBE" w:rsidRDefault="002A0CBE" w:rsidP="00590A62"/>
    <w:p w14:paraId="6369F0F5" w14:textId="54A24B63" w:rsidR="005F23F9" w:rsidRDefault="005F23F9" w:rsidP="005F23F9">
      <w:r>
        <w:t xml:space="preserve">On Rebrickable website </w:t>
      </w:r>
      <w:r w:rsidR="007C7377">
        <w:fldChar w:fldCharType="begin"/>
      </w:r>
      <w:r w:rsidR="007C7377">
        <w:instrText xml:space="preserve"> REF _Ref88126631 \r \h </w:instrText>
      </w:r>
      <w:r w:rsidR="007C7377">
        <w:fldChar w:fldCharType="separate"/>
      </w:r>
      <w:r w:rsidR="002F0F3B">
        <w:t>[5]</w:t>
      </w:r>
      <w:r w:rsidR="007C7377">
        <w:fldChar w:fldCharType="end"/>
      </w:r>
      <w:r w:rsidR="007C7377">
        <w:t xml:space="preserve">, </w:t>
      </w:r>
      <w:r>
        <w:t>which also provide the API I am going to use, users can find a Lego set by typing in the set number or searching by a text search (i.e. Set Name) and filter by a range of year released, range of the number of parts and also filter by themes.</w:t>
      </w:r>
    </w:p>
    <w:p w14:paraId="724DC5DC" w14:textId="4B78B591" w:rsidR="005F23F9" w:rsidRDefault="005F23F9" w:rsidP="005F23F9">
      <w:r>
        <w:t>On the page of a set (</w:t>
      </w:r>
      <w:proofErr w:type="gramStart"/>
      <w:r>
        <w:t>e.g.</w:t>
      </w:r>
      <w:proofErr w:type="gramEnd"/>
      <w:r>
        <w:t xml:space="preserve"> this Lego Set</w:t>
      </w:r>
      <w:r>
        <w:t xml:space="preserve"> </w:t>
      </w:r>
      <w:r w:rsidR="007C7377">
        <w:fldChar w:fldCharType="begin"/>
      </w:r>
      <w:r w:rsidR="007C7377">
        <w:instrText xml:space="preserve"> REF _Ref88126615 \r \h </w:instrText>
      </w:r>
      <w:r w:rsidR="007C7377">
        <w:fldChar w:fldCharType="separate"/>
      </w:r>
      <w:r w:rsidR="002F0F3B">
        <w:t>[6]</w:t>
      </w:r>
      <w:r w:rsidR="007C7377">
        <w:fldChar w:fldCharType="end"/>
      </w:r>
      <w:r>
        <w:t xml:space="preserve">) users can see a list of all parts, the instructions, pictures of the Lego set, year released, number of parts etc. Here if the user has an </w:t>
      </w:r>
      <w:proofErr w:type="gramStart"/>
      <w:r>
        <w:t>account</w:t>
      </w:r>
      <w:proofErr w:type="gramEnd"/>
      <w:r>
        <w:t xml:space="preserve"> they can add the set parts to a List.</w:t>
      </w:r>
    </w:p>
    <w:p w14:paraId="44C4A763" w14:textId="2BC46EA8" w:rsidR="005F23F9" w:rsidRDefault="005F23F9" w:rsidP="00590A62">
      <w:r>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user has </w:t>
      </w:r>
      <w:proofErr w:type="gramStart"/>
      <w:r>
        <w:t>to  delete</w:t>
      </w:r>
      <w:proofErr w:type="gramEnd"/>
      <w:r>
        <w:t xml:space="preserv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30C3A93C" w:rsidR="00206D75" w:rsidRDefault="00206D75" w:rsidP="00206D75">
      <w:r>
        <w:t>I</w:t>
      </w:r>
      <w:r w:rsidR="007057E3">
        <w:t xml:space="preserve"> also</w:t>
      </w:r>
      <w:r>
        <w:t xml:space="preserve"> found an API (Brickset API</w:t>
      </w:r>
      <w:r w:rsidR="002F0F3B">
        <w:t xml:space="preserve"> </w:t>
      </w:r>
      <w:r w:rsidR="002F0F3B">
        <w:fldChar w:fldCharType="begin"/>
      </w:r>
      <w:r w:rsidR="002F0F3B">
        <w:instrText xml:space="preserve"> REF _Ref88126815 \r \h </w:instrText>
      </w:r>
      <w:r w:rsidR="002F0F3B">
        <w:fldChar w:fldCharType="separate"/>
      </w:r>
      <w:r w:rsidR="002F0F3B">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fldSimple w:instr=" REF _Ref87897761 \r \h "/>
    </w:p>
    <w:p w14:paraId="23D64ACD" w14:textId="396B234B" w:rsidR="00590A62" w:rsidRDefault="00590A62" w:rsidP="00590A62">
      <w:pPr>
        <w:pStyle w:val="Heading2"/>
      </w:pPr>
      <w:r>
        <w:t>Requirements</w:t>
      </w:r>
    </w:p>
    <w:p w14:paraId="5E35CFE2" w14:textId="5174F08F" w:rsidR="00590A62" w:rsidRDefault="00590A62" w:rsidP="00590A62"/>
    <w:p w14:paraId="0E3D8787" w14:textId="6984F6E5" w:rsidR="00590A62" w:rsidRDefault="00590A62" w:rsidP="00590A62"/>
    <w:p w14:paraId="2D009984" w14:textId="5FAC3809" w:rsidR="00590A62" w:rsidRDefault="006A2C1F" w:rsidP="006A2C1F">
      <w:pPr>
        <w:pStyle w:val="Heading2"/>
      </w:pPr>
      <w:r>
        <w:lastRenderedPageBreak/>
        <w:t>Outline of Specification and Design</w:t>
      </w:r>
    </w:p>
    <w:p w14:paraId="6CEE8A35" w14:textId="79E44618" w:rsidR="00C77081" w:rsidRDefault="00C77081" w:rsidP="00C77081">
      <w:pPr>
        <w:pStyle w:val="Heading3"/>
      </w:pPr>
      <w:r>
        <w:t>Key Features:</w:t>
      </w:r>
    </w:p>
    <w:p w14:paraId="4561F3D0" w14:textId="0421B76E" w:rsidR="00C77081" w:rsidRPr="00C77081" w:rsidRDefault="00C77081" w:rsidP="00C77081">
      <w:pPr>
        <w:pStyle w:val="ListParagraph"/>
        <w:numPr>
          <w:ilvl w:val="0"/>
          <w:numId w:val="2"/>
        </w:numPr>
      </w:pPr>
      <w:r>
        <w:t>A search feature that allows users to search by name, Set Number, Year Made, Theme (</w:t>
      </w:r>
      <w:proofErr w:type="gramStart"/>
      <w:r>
        <w:t>e.g.</w:t>
      </w:r>
      <w:proofErr w:type="gramEnd"/>
      <w:r>
        <w:t xml:space="preserve"> marvel, dc, star wars, Lego city, Indian Jones) to locate the required Lego set</w:t>
      </w:r>
    </w:p>
    <w:p w14:paraId="6E311076" w14:textId="77777777" w:rsidR="00425AB0" w:rsidRPr="00C77081" w:rsidRDefault="00425AB0" w:rsidP="00C77081">
      <w:pPr>
        <w:pStyle w:val="Heading3"/>
      </w:pPr>
      <w:r w:rsidRPr="00C77081">
        <w:t>Possible Features:</w:t>
      </w:r>
    </w:p>
    <w:p w14:paraId="2E48A0F3" w14:textId="77777777" w:rsidR="00425AB0" w:rsidRDefault="00425AB0" w:rsidP="00425AB0">
      <w:pPr>
        <w:pStyle w:val="ListParagraph"/>
        <w:numPr>
          <w:ilvl w:val="0"/>
          <w:numId w:val="2"/>
        </w:numPr>
      </w:pPr>
      <w:r>
        <w:t>Tick off brick off the checklist, showing how many more of that brick are remaining (able to undo if wrong brick clicked)</w:t>
      </w:r>
    </w:p>
    <w:p w14:paraId="33534BD7" w14:textId="77777777" w:rsidR="00425AB0" w:rsidRDefault="00425AB0" w:rsidP="00425AB0">
      <w:pPr>
        <w:pStyle w:val="ListParagraph"/>
        <w:numPr>
          <w:ilvl w:val="0"/>
          <w:numId w:val="2"/>
        </w:numPr>
      </w:pPr>
      <w:r>
        <w:t>Filter brick colour and/or type when checking bricks off the list</w:t>
      </w:r>
    </w:p>
    <w:p w14:paraId="1D914E79" w14:textId="77777777" w:rsidR="00425AB0" w:rsidRDefault="00425AB0" w:rsidP="00425AB0">
      <w:pPr>
        <w:pStyle w:val="ListParagraph"/>
        <w:numPr>
          <w:ilvl w:val="0"/>
          <w:numId w:val="2"/>
        </w:numPr>
      </w:pPr>
      <w:r>
        <w:t xml:space="preserve">The checklist shows a picture of the piece (with </w:t>
      </w:r>
      <w:proofErr w:type="spellStart"/>
      <w:r>
        <w:t>right</w:t>
      </w:r>
      <w:proofErr w:type="spellEnd"/>
      <w:r>
        <w:t xml:space="preserve"> colour) as well as a description including piece name and colour </w:t>
      </w:r>
    </w:p>
    <w:p w14:paraId="6A7C49DA" w14:textId="77777777" w:rsidR="00425AB0" w:rsidRDefault="00425AB0" w:rsidP="00425AB0">
      <w:pPr>
        <w:pStyle w:val="ListParagraph"/>
        <w:numPr>
          <w:ilvl w:val="0"/>
          <w:numId w:val="2"/>
        </w:numPr>
      </w:pPr>
      <w:r>
        <w:t>Scan a brick with a phone camera</w:t>
      </w:r>
    </w:p>
    <w:p w14:paraId="3D2A1E7E" w14:textId="77777777" w:rsidR="00425AB0" w:rsidRDefault="00425AB0" w:rsidP="00425AB0">
      <w:pPr>
        <w:pStyle w:val="ListParagraph"/>
        <w:numPr>
          <w:ilvl w:val="1"/>
          <w:numId w:val="2"/>
        </w:numPr>
      </w:pPr>
      <w:r>
        <w:t>Tick off list if it is in the set (and not already enough of them)</w:t>
      </w:r>
    </w:p>
    <w:p w14:paraId="13E089A3" w14:textId="77777777" w:rsidR="00425AB0" w:rsidRDefault="00425AB0" w:rsidP="00425AB0">
      <w:pPr>
        <w:pStyle w:val="ListParagraph"/>
        <w:numPr>
          <w:ilvl w:val="1"/>
          <w:numId w:val="2"/>
        </w:numPr>
      </w:pPr>
      <w:r>
        <w:t>If not in set it will inform the user</w:t>
      </w:r>
    </w:p>
    <w:p w14:paraId="280CFF18" w14:textId="77777777" w:rsidR="00425AB0" w:rsidRDefault="00425AB0" w:rsidP="00425AB0">
      <w:pPr>
        <w:pStyle w:val="ListParagraph"/>
        <w:numPr>
          <w:ilvl w:val="1"/>
          <w:numId w:val="2"/>
        </w:numPr>
      </w:pPr>
      <w:r>
        <w:t>If in the set but already enough it will inform the user</w:t>
      </w:r>
    </w:p>
    <w:p w14:paraId="15A2FD22" w14:textId="77777777" w:rsidR="00425AB0" w:rsidRDefault="00425AB0" w:rsidP="00425AB0">
      <w:pPr>
        <w:pStyle w:val="ListParagraph"/>
        <w:numPr>
          <w:ilvl w:val="0"/>
          <w:numId w:val="2"/>
        </w:numPr>
      </w:pPr>
      <w:r>
        <w:t>If a brick is missing the user can click a link to a website, where they can buy the missing piece/pieces</w:t>
      </w:r>
    </w:p>
    <w:p w14:paraId="28D5CAC8" w14:textId="77777777" w:rsidR="00425AB0" w:rsidRDefault="00425AB0" w:rsidP="00425AB0">
      <w:pPr>
        <w:pStyle w:val="ListParagraph"/>
        <w:numPr>
          <w:ilvl w:val="0"/>
          <w:numId w:val="2"/>
        </w:numPr>
      </w:pPr>
      <w:r>
        <w:t>Be able to view/download instructions for the current Lego set</w:t>
      </w:r>
    </w:p>
    <w:p w14:paraId="2CD134CC" w14:textId="77777777" w:rsidR="00425AB0" w:rsidRDefault="00425AB0" w:rsidP="00425AB0">
      <w:pPr>
        <w:pStyle w:val="ListParagraph"/>
        <w:numPr>
          <w:ilvl w:val="0"/>
          <w:numId w:val="2"/>
        </w:numPr>
      </w:pPr>
      <w:r>
        <w:t xml:space="preserve">Be able to save current checklist progress so that the user can return to it </w:t>
      </w:r>
      <w:proofErr w:type="gramStart"/>
      <w:r>
        <w:t>at a later date</w:t>
      </w:r>
      <w:proofErr w:type="gramEnd"/>
    </w:p>
    <w:p w14:paraId="70E33D4A" w14:textId="77777777" w:rsidR="00425AB0" w:rsidRDefault="00425AB0" w:rsidP="00425AB0">
      <w:pPr>
        <w:pStyle w:val="ListParagraph"/>
        <w:numPr>
          <w:ilvl w:val="0"/>
          <w:numId w:val="2"/>
        </w:numPr>
      </w:pPr>
      <w:r>
        <w:t>Be able to favourite sets the user owns and add them to a favourites/my Lego sets list, that the user can also search</w:t>
      </w:r>
    </w:p>
    <w:p w14:paraId="58B32F26" w14:textId="77777777" w:rsidR="00425AB0" w:rsidRDefault="00425AB0" w:rsidP="00425AB0">
      <w:pPr>
        <w:pStyle w:val="ListParagraph"/>
        <w:numPr>
          <w:ilvl w:val="0"/>
          <w:numId w:val="2"/>
        </w:numPr>
      </w:pPr>
      <w:r>
        <w:t xml:space="preserve">Users can use the system with or without an </w:t>
      </w:r>
      <w:proofErr w:type="gramStart"/>
      <w:r>
        <w:t>account, but</w:t>
      </w:r>
      <w:proofErr w:type="gramEnd"/>
      <w:r>
        <w:t xml:space="preserve"> can only save checklist progress and favourite sets with an account.</w:t>
      </w:r>
    </w:p>
    <w:p w14:paraId="240C7F77" w14:textId="0E82CACE" w:rsidR="006A2C1F" w:rsidRDefault="006A2C1F" w:rsidP="006A2C1F"/>
    <w:p w14:paraId="4AAAFAC1" w14:textId="1C62A79D" w:rsidR="006A2C1F" w:rsidRDefault="006A2C1F" w:rsidP="006A2C1F"/>
    <w:p w14:paraId="0FC50249" w14:textId="072ADC85" w:rsidR="006A2C1F" w:rsidRDefault="00C4638D" w:rsidP="00C4638D">
      <w:pPr>
        <w:pStyle w:val="Heading2"/>
      </w:pPr>
      <w:r>
        <w:t>Planning and Timescales</w:t>
      </w:r>
    </w:p>
    <w:p w14:paraId="125A8507" w14:textId="35AE258D" w:rsidR="00C4638D" w:rsidRDefault="00C4638D" w:rsidP="00C4638D"/>
    <w:p w14:paraId="74E35B0D" w14:textId="5128F0D7" w:rsidR="00C4638D" w:rsidRDefault="00C4638D" w:rsidP="00C4638D"/>
    <w:p w14:paraId="2AAC5055" w14:textId="2EEB2CD4" w:rsidR="00C4638D" w:rsidRDefault="00C4638D" w:rsidP="00C4638D">
      <w:pPr>
        <w:pStyle w:val="Heading2"/>
      </w:pPr>
      <w:r>
        <w:t>References</w:t>
      </w:r>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0" w:name="_Ref87897742"/>
      <w:bookmarkStart w:id="1" w:name="_Ref87895785"/>
      <w:bookmarkStart w:id="2" w:name="_Ref8805421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2"/>
    </w:p>
    <w:p w14:paraId="31EA8210" w14:textId="312F328E" w:rsidR="007A2ABD" w:rsidRPr="00796717" w:rsidRDefault="00C236AA" w:rsidP="00206D75">
      <w:pPr>
        <w:pStyle w:val="ListParagraph"/>
        <w:numPr>
          <w:ilvl w:val="0"/>
          <w:numId w:val="3"/>
        </w:numPr>
      </w:pPr>
      <w:bookmarkStart w:id="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0"/>
      <w:bookmarkEnd w:id="3"/>
    </w:p>
    <w:p w14:paraId="7AB32E20" w14:textId="4FF77695" w:rsidR="00796717" w:rsidRPr="00005D1F" w:rsidRDefault="00DA4BFB" w:rsidP="00206D75">
      <w:pPr>
        <w:pStyle w:val="ListParagraph"/>
        <w:numPr>
          <w:ilvl w:val="0"/>
          <w:numId w:val="3"/>
        </w:numPr>
      </w:pPr>
      <w:bookmarkStart w:id="4" w:name="_Ref8805614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4"/>
      <w:r w:rsidR="00534033">
        <w:rPr>
          <w:rFonts w:ascii="Open Sans" w:hAnsi="Open Sans" w:cs="Open Sans"/>
          <w:color w:val="000000"/>
          <w:sz w:val="20"/>
          <w:szCs w:val="20"/>
          <w:shd w:val="clear" w:color="auto" w:fill="FFFFFF"/>
        </w:rPr>
        <w:t xml:space="preserve"> </w:t>
      </w:r>
      <w:r w:rsidR="00534033">
        <w:rPr>
          <w:rFonts w:ascii="Open Sans" w:hAnsi="Open Sans" w:cs="Open Sans"/>
          <w:color w:val="000000"/>
          <w:sz w:val="20"/>
          <w:szCs w:val="20"/>
          <w:shd w:val="clear" w:color="auto" w:fill="FFFFFF"/>
        </w:rPr>
        <w:t>[Accessed: 17- Nov- 2021]</w:t>
      </w:r>
    </w:p>
    <w:p w14:paraId="7DA88D81" w14:textId="114EFC47" w:rsidR="00005D1F" w:rsidRPr="00376AB5" w:rsidRDefault="00534033" w:rsidP="00206D75">
      <w:pPr>
        <w:pStyle w:val="ListParagraph"/>
        <w:numPr>
          <w:ilvl w:val="0"/>
          <w:numId w:val="3"/>
        </w:numPr>
      </w:pPr>
      <w:bookmarkStart w:id="5"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5"/>
    </w:p>
    <w:p w14:paraId="1E30E91E" w14:textId="6D991CB5" w:rsidR="00376AB5" w:rsidRPr="00374AFB" w:rsidRDefault="00376AB5" w:rsidP="00206D75">
      <w:pPr>
        <w:pStyle w:val="ListParagraph"/>
        <w:numPr>
          <w:ilvl w:val="0"/>
          <w:numId w:val="3"/>
        </w:numPr>
      </w:pPr>
      <w:bookmarkStart w:id="6"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6"/>
    </w:p>
    <w:p w14:paraId="41419E65" w14:textId="34575A61" w:rsidR="00206D75" w:rsidRPr="00206D75" w:rsidRDefault="00285B31" w:rsidP="00206D75">
      <w:pPr>
        <w:pStyle w:val="ListParagraph"/>
        <w:numPr>
          <w:ilvl w:val="0"/>
          <w:numId w:val="3"/>
        </w:numPr>
      </w:pPr>
      <w:bookmarkStart w:id="7" w:name="_Ref88126815"/>
      <w:bookmarkEnd w:id="1"/>
      <w:r>
        <w:rPr>
          <w:rFonts w:ascii="Open Sans" w:hAnsi="Open Sans" w:cs="Open Sans"/>
          <w:color w:val="000000"/>
          <w:sz w:val="20"/>
          <w:szCs w:val="20"/>
          <w:shd w:val="clear" w:color="auto" w:fill="FFFFFF"/>
        </w:rPr>
        <w:lastRenderedPageBreak/>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7"/>
    </w:p>
    <w:p w14:paraId="76DED4F2" w14:textId="52EC189A" w:rsidR="00206D75" w:rsidRPr="00186B93" w:rsidRDefault="00206D75" w:rsidP="00206D75">
      <w:pPr>
        <w:pStyle w:val="ListParagraph"/>
        <w:numPr>
          <w:ilvl w:val="0"/>
          <w:numId w:val="3"/>
        </w:numPr>
      </w:pPr>
      <w:proofErr w:type="spellStart"/>
      <w:r>
        <w:t>Del</w:t>
      </w:r>
      <w:proofErr w:type="spellEnd"/>
    </w:p>
    <w:sectPr w:rsidR="00206D75" w:rsidRPr="00186B93" w:rsidSect="006A614B">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763FF" w14:textId="77777777" w:rsidR="00534B4A" w:rsidRDefault="00534B4A" w:rsidP="002232E7">
      <w:pPr>
        <w:spacing w:after="0" w:line="240" w:lineRule="auto"/>
      </w:pPr>
      <w:r>
        <w:separator/>
      </w:r>
    </w:p>
  </w:endnote>
  <w:endnote w:type="continuationSeparator" w:id="0">
    <w:p w14:paraId="209E194E" w14:textId="77777777" w:rsidR="00534B4A" w:rsidRDefault="00534B4A"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184A5" w14:textId="77777777" w:rsidR="00534B4A" w:rsidRDefault="00534B4A" w:rsidP="002232E7">
      <w:pPr>
        <w:spacing w:after="0" w:line="240" w:lineRule="auto"/>
      </w:pPr>
      <w:r>
        <w:separator/>
      </w:r>
    </w:p>
  </w:footnote>
  <w:footnote w:type="continuationSeparator" w:id="0">
    <w:p w14:paraId="51793BCF" w14:textId="77777777" w:rsidR="00534B4A" w:rsidRDefault="00534B4A"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E83E88"/>
    <w:multiLevelType w:val="hybridMultilevel"/>
    <w:tmpl w:val="7026D3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qgUAWqAJyywAAAA="/>
  </w:docVars>
  <w:rsids>
    <w:rsidRoot w:val="00040871"/>
    <w:rsid w:val="00002B33"/>
    <w:rsid w:val="00005D1F"/>
    <w:rsid w:val="000070EC"/>
    <w:rsid w:val="00026732"/>
    <w:rsid w:val="00040871"/>
    <w:rsid w:val="000801C7"/>
    <w:rsid w:val="000A01BF"/>
    <w:rsid w:val="000D0931"/>
    <w:rsid w:val="000D58A1"/>
    <w:rsid w:val="00177884"/>
    <w:rsid w:val="00186B93"/>
    <w:rsid w:val="00187F6E"/>
    <w:rsid w:val="00195491"/>
    <w:rsid w:val="001A270F"/>
    <w:rsid w:val="001C401E"/>
    <w:rsid w:val="001D6D1F"/>
    <w:rsid w:val="001F0D59"/>
    <w:rsid w:val="00203223"/>
    <w:rsid w:val="00206D75"/>
    <w:rsid w:val="002104F8"/>
    <w:rsid w:val="0021500D"/>
    <w:rsid w:val="002232E7"/>
    <w:rsid w:val="00283E5E"/>
    <w:rsid w:val="00285B31"/>
    <w:rsid w:val="00296748"/>
    <w:rsid w:val="002A0CBE"/>
    <w:rsid w:val="002F0F3B"/>
    <w:rsid w:val="002F5263"/>
    <w:rsid w:val="00327F9A"/>
    <w:rsid w:val="00335734"/>
    <w:rsid w:val="00336827"/>
    <w:rsid w:val="00374AFB"/>
    <w:rsid w:val="00376AB5"/>
    <w:rsid w:val="0037787B"/>
    <w:rsid w:val="003B1AD9"/>
    <w:rsid w:val="00411195"/>
    <w:rsid w:val="004213C9"/>
    <w:rsid w:val="00425AB0"/>
    <w:rsid w:val="00433664"/>
    <w:rsid w:val="00485C57"/>
    <w:rsid w:val="00495725"/>
    <w:rsid w:val="004D6A43"/>
    <w:rsid w:val="00534033"/>
    <w:rsid w:val="0053494C"/>
    <w:rsid w:val="00534B4A"/>
    <w:rsid w:val="00556161"/>
    <w:rsid w:val="005671C1"/>
    <w:rsid w:val="00584481"/>
    <w:rsid w:val="00590A62"/>
    <w:rsid w:val="005B3571"/>
    <w:rsid w:val="005D72A0"/>
    <w:rsid w:val="005E00BC"/>
    <w:rsid w:val="005F23F9"/>
    <w:rsid w:val="006A2C1F"/>
    <w:rsid w:val="006A614B"/>
    <w:rsid w:val="006D21A5"/>
    <w:rsid w:val="007004DC"/>
    <w:rsid w:val="00703CCD"/>
    <w:rsid w:val="007057E3"/>
    <w:rsid w:val="0071760B"/>
    <w:rsid w:val="00763CBD"/>
    <w:rsid w:val="00796717"/>
    <w:rsid w:val="007A2ABD"/>
    <w:rsid w:val="007B59B7"/>
    <w:rsid w:val="007C58E9"/>
    <w:rsid w:val="007C7377"/>
    <w:rsid w:val="007D6290"/>
    <w:rsid w:val="007E3C94"/>
    <w:rsid w:val="007E6C6E"/>
    <w:rsid w:val="007F680A"/>
    <w:rsid w:val="00804C0B"/>
    <w:rsid w:val="00805044"/>
    <w:rsid w:val="00840886"/>
    <w:rsid w:val="00854C52"/>
    <w:rsid w:val="00863EA2"/>
    <w:rsid w:val="00864B3D"/>
    <w:rsid w:val="008C1885"/>
    <w:rsid w:val="008C6AEA"/>
    <w:rsid w:val="008C7881"/>
    <w:rsid w:val="009024D0"/>
    <w:rsid w:val="00917653"/>
    <w:rsid w:val="009D431F"/>
    <w:rsid w:val="00A02808"/>
    <w:rsid w:val="00A03523"/>
    <w:rsid w:val="00A5582B"/>
    <w:rsid w:val="00AA4871"/>
    <w:rsid w:val="00AB681C"/>
    <w:rsid w:val="00AF3034"/>
    <w:rsid w:val="00B6329B"/>
    <w:rsid w:val="00BE6B49"/>
    <w:rsid w:val="00BF053E"/>
    <w:rsid w:val="00BF58D4"/>
    <w:rsid w:val="00C153F0"/>
    <w:rsid w:val="00C200BB"/>
    <w:rsid w:val="00C20910"/>
    <w:rsid w:val="00C236AA"/>
    <w:rsid w:val="00C24A44"/>
    <w:rsid w:val="00C3085A"/>
    <w:rsid w:val="00C32344"/>
    <w:rsid w:val="00C376C6"/>
    <w:rsid w:val="00C4638D"/>
    <w:rsid w:val="00C5646D"/>
    <w:rsid w:val="00C77081"/>
    <w:rsid w:val="00C856E2"/>
    <w:rsid w:val="00CD22E3"/>
    <w:rsid w:val="00CD35B0"/>
    <w:rsid w:val="00CD3D7B"/>
    <w:rsid w:val="00CD5011"/>
    <w:rsid w:val="00DA4BFB"/>
    <w:rsid w:val="00DC2E30"/>
    <w:rsid w:val="00DD3F78"/>
    <w:rsid w:val="00E06018"/>
    <w:rsid w:val="00E06F75"/>
    <w:rsid w:val="00E1563B"/>
    <w:rsid w:val="00E35F7B"/>
    <w:rsid w:val="00E67A89"/>
    <w:rsid w:val="00EA778A"/>
    <w:rsid w:val="00EB3E85"/>
    <w:rsid w:val="00F5644C"/>
    <w:rsid w:val="00FB0A4F"/>
    <w:rsid w:val="00FB3884"/>
    <w:rsid w:val="00FC0FDC"/>
    <w:rsid w:val="00FD18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57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0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572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C77081"/>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ricklink.com/v2/main.pag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3.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4.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6</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100</cp:revision>
  <dcterms:created xsi:type="dcterms:W3CDTF">2021-11-15T18:57:00Z</dcterms:created>
  <dcterms:modified xsi:type="dcterms:W3CDTF">2021-11-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